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5C0322" w:rsidRDefault="00ED7241" w:rsidP="00ED7241">
      <w:pPr>
        <w:pStyle w:val="Default"/>
        <w:rPr>
          <w:rFonts w:ascii="David" w:hAnsi="David" w:cs="David"/>
          <w:lang w:val="en-US"/>
        </w:rPr>
      </w:pPr>
    </w:p>
    <w:p w14:paraId="73389841" w14:textId="13BD1BC7" w:rsidR="00ED7241" w:rsidRPr="005C0322" w:rsidRDefault="00ED7241" w:rsidP="00ED7241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5C0322">
        <w:rPr>
          <w:rFonts w:ascii="David" w:hAnsi="David" w:cs="David"/>
          <w:b/>
          <w:bCs/>
          <w:i/>
          <w:iCs/>
          <w:sz w:val="48"/>
          <w:szCs w:val="48"/>
          <w:u w:val="single"/>
        </w:rPr>
        <w:t>short documentation</w:t>
      </w:r>
    </w:p>
    <w:p w14:paraId="4632A7A7" w14:textId="77777777" w:rsidR="00034CED" w:rsidRPr="005C0322" w:rsidRDefault="00034CED" w:rsidP="00E17FE5">
      <w:pPr>
        <w:pStyle w:val="Default"/>
        <w:rPr>
          <w:rFonts w:ascii="David" w:hAnsi="David" w:cs="David"/>
          <w:sz w:val="28"/>
          <w:szCs w:val="28"/>
        </w:rPr>
      </w:pPr>
    </w:p>
    <w:p w14:paraId="212AC95A" w14:textId="6FEA1CB0" w:rsidR="005B40D6" w:rsidRDefault="005B40D6" w:rsidP="00E17FE5">
      <w:pPr>
        <w:pStyle w:val="Default"/>
        <w:rPr>
          <w:rFonts w:ascii="David" w:hAnsi="David" w:cs="David"/>
          <w:b/>
          <w:bCs/>
          <w:color w:val="006FC0"/>
          <w:sz w:val="28"/>
          <w:szCs w:val="28"/>
          <w:lang w:val="en-US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t>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035B749E" w14:textId="77777777" w:rsidR="005B40D6" w:rsidRDefault="005B40D6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0676C85" w14:textId="2838ABFD" w:rsidR="00E17FE5" w:rsidRPr="005C0322" w:rsidRDefault="008E765F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1 – prepare the data:</w:t>
      </w:r>
    </w:p>
    <w:p w14:paraId="2CB616C7" w14:textId="77777777" w:rsidR="00B444AA" w:rsidRPr="005C0322" w:rsidRDefault="00B444A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685F6B5" w14:textId="4F2C576C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rst, we load the original data and remove the features that not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selected(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>the features that no appear in the “right features” in the assignment file).</w:t>
      </w:r>
    </w:p>
    <w:p w14:paraId="73229A7B" w14:textId="77576CD2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fter that, we apply the functions from the previous assignment, for example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nominal_to_numerical_categori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complete_missing_valu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emove_outlier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normalize.</w:t>
      </w:r>
    </w:p>
    <w:p w14:paraId="6FF6B47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C9DA03E" w14:textId="30F7B602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2 – train and test some modeling</w:t>
      </w:r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 via cross-</w:t>
      </w:r>
      <w:proofErr w:type="gramStart"/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validation </w:t>
      </w:r>
      <w:r w:rsidRPr="005C0322">
        <w:rPr>
          <w:rFonts w:ascii="David" w:hAnsi="David" w:cs="David"/>
          <w:sz w:val="28"/>
          <w:szCs w:val="28"/>
          <w:u w:val="single"/>
          <w:lang w:val="en-US"/>
        </w:rPr>
        <w:t>:</w:t>
      </w:r>
      <w:proofErr w:type="gramEnd"/>
    </w:p>
    <w:p w14:paraId="527A2801" w14:textId="77777777" w:rsidR="00B444AA" w:rsidRPr="005C0322" w:rsidRDefault="00B444AA" w:rsidP="00B444A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</w:p>
    <w:p w14:paraId="5BAF15A9" w14:textId="67C25CA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have chosen the following model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SGD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KNeighborsClassifier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6696982" w14:textId="1618A47D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nd after a small test we saw that, the best accuracy is obtained for a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15A7ECC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s part of the tests, we try to give different hyperparameters to get the best accuracy. For example: in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knn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lgorithm we change the number of neighbors from 3 to 4,5 and more…</w:t>
      </w:r>
    </w:p>
    <w:p w14:paraId="4A6B0954" w14:textId="4AAA06E0" w:rsidR="006C2D1A" w:rsidRPr="005C0322" w:rsidRDefault="00140D4D" w:rsidP="00E17FE5">
      <w:pPr>
        <w:pStyle w:val="Default"/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lso</w:t>
      </w:r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, we change the hyperparameters of the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lgo</w:t>
      </w:r>
      <w:r w:rsidR="006C2D1A" w:rsidRPr="005C0322">
        <w:rPr>
          <w:rFonts w:ascii="David" w:hAnsi="David" w:cs="David"/>
          <w:lang w:val="en-US"/>
        </w:rPr>
        <w:t xml:space="preserve">rithms, for example, criterion “entropy” and “Gini”, </w:t>
      </w:r>
      <w:proofErr w:type="spellStart"/>
      <w:r w:rsidR="006C2D1A" w:rsidRPr="005C0322">
        <w:rPr>
          <w:rFonts w:ascii="David" w:hAnsi="David" w:cs="David"/>
          <w:lang w:val="en-US"/>
        </w:rPr>
        <w:t>min_samples_split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, and </w:t>
      </w:r>
      <w:proofErr w:type="spellStart"/>
      <w:r w:rsidR="006C2D1A" w:rsidRPr="005C0322">
        <w:rPr>
          <w:rFonts w:ascii="David" w:hAnsi="David" w:cs="David"/>
          <w:lang w:val="en-US"/>
        </w:rPr>
        <w:t>min_samples_leaf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. And we come to the following conclusions:</w:t>
      </w:r>
    </w:p>
    <w:p w14:paraId="02B9FAA6" w14:textId="2EC30802" w:rsidR="00EC2258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 xml:space="preserve"> 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5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0B170F2B" w14:textId="3A4D085E" w:rsidR="00724FF9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3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3846D1B2" w14:textId="18828904" w:rsidR="00326955" w:rsidRPr="005C0322" w:rsidRDefault="00326955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nally, the algorithm that gives us the best accuracy is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</w:p>
    <w:p w14:paraId="62CF1C6B" w14:textId="3E82170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4334332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54F0C88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EC04A1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07C042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1FBA3F70" w14:textId="28A54601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3 – answers the questions that we ask in the assignment:</w:t>
      </w:r>
    </w:p>
    <w:p w14:paraId="677B4AE9" w14:textId="77777777" w:rsidR="00C80DDA" w:rsidRPr="005C0322" w:rsidRDefault="00C80DDA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20C9EB4" w14:textId="144F92D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he party that wins the elections is:</w:t>
      </w:r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lang w:val="en-US"/>
        </w:rPr>
        <w:t>‘</w:t>
      </w:r>
      <w:r w:rsidRPr="005C0322">
        <w:rPr>
          <w:rFonts w:ascii="David" w:hAnsi="David" w:cs="David"/>
          <w:sz w:val="28"/>
          <w:szCs w:val="28"/>
          <w:highlight w:val="cyan"/>
          <w:lang w:val="en-US"/>
        </w:rPr>
        <w:t>Turquoises’</w:t>
      </w:r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707D17B" w14:textId="130AA754" w:rsidR="00665A7F" w:rsidRPr="005C0322" w:rsidRDefault="00665A7F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hoose the winner of the elections</w:t>
      </w:r>
      <w:r w:rsidR="00143C40" w:rsidRPr="005C0322">
        <w:rPr>
          <w:rFonts w:ascii="David" w:hAnsi="David" w:cs="David"/>
          <w:sz w:val="28"/>
          <w:szCs w:val="28"/>
          <w:lang w:val="en-US"/>
        </w:rPr>
        <w:t>.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by calculating the “mean” of the </w:t>
      </w:r>
      <w:r w:rsidR="00565692" w:rsidRPr="005C0322">
        <w:rPr>
          <w:rFonts w:ascii="David" w:hAnsi="David" w:cs="David"/>
          <w:sz w:val="28"/>
          <w:szCs w:val="28"/>
          <w:lang w:val="en-US"/>
        </w:rPr>
        <w:t>columns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in the result of </w:t>
      </w:r>
      <w:proofErr w:type="spellStart"/>
      <w:r w:rsidR="00140D4D"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function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and take the label</w:t>
      </w:r>
      <w:r w:rsidR="0006046F" w:rsidRPr="005C0322">
        <w:rPr>
          <w:rFonts w:ascii="David" w:hAnsi="David" w:cs="David"/>
          <w:sz w:val="28"/>
          <w:szCs w:val="28"/>
          <w:lang w:val="en-US"/>
        </w:rPr>
        <w:t>,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who gives</w:t>
      </w:r>
      <w:r w:rsidR="00FA6B5A" w:rsidRPr="005C0322">
        <w:rPr>
          <w:rFonts w:ascii="David" w:hAnsi="David" w:cs="David"/>
          <w:sz w:val="28"/>
          <w:szCs w:val="28"/>
          <w:lang w:val="en-US"/>
        </w:rPr>
        <w:t xml:space="preserve"> us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the max probability</w:t>
      </w:r>
      <w:r w:rsidR="00140D4D" w:rsidRPr="005C0322">
        <w:rPr>
          <w:rFonts w:ascii="David" w:hAnsi="David" w:cs="David"/>
          <w:sz w:val="28"/>
          <w:szCs w:val="28"/>
          <w:lang w:val="en-US"/>
        </w:rPr>
        <w:t>.</w:t>
      </w:r>
      <w:r w:rsidR="00565692" w:rsidRPr="005C0322">
        <w:rPr>
          <w:rFonts w:ascii="David" w:hAnsi="David" w:cs="David"/>
          <w:sz w:val="28"/>
          <w:szCs w:val="28"/>
          <w:lang w:val="en-US"/>
        </w:rPr>
        <w:t xml:space="preserve"> Finally, we plot this graph and get these results:  </w:t>
      </w:r>
    </w:p>
    <w:p w14:paraId="75478A97" w14:textId="77777777" w:rsidR="00EA3EC4" w:rsidRPr="005C0322" w:rsidRDefault="00EA3EC4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583166" w14:textId="0DED7B39" w:rsidR="00665A7F" w:rsidRPr="005C0322" w:rsidRDefault="00D70418" w:rsidP="00665A7F">
      <w:pPr>
        <w:pStyle w:val="Default"/>
        <w:jc w:val="center"/>
        <w:rPr>
          <w:rFonts w:ascii="David" w:hAnsi="David" w:cs="David"/>
          <w:sz w:val="28"/>
          <w:szCs w:val="28"/>
          <w:rtl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lastRenderedPageBreak/>
        <w:drawing>
          <wp:inline distT="0" distB="0" distL="0" distR="0" wp14:anchorId="6A9CDF3E" wp14:editId="22636070">
            <wp:extent cx="5731510" cy="4298950"/>
            <wp:effectExtent l="0" t="0" r="2540" b="635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435F0F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07BA6B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E42840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467787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5B6AB1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DBEBF5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33E9B1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3F5F106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8CCDC6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2D3CAC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E24B4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2CFFAA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76E3AD7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CA990A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974C74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E9D1000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6ECFAB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B1143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F9E97B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90912F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5E2E46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0203ACF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AAA569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7AFEF0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678AF8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AC73F39" w14:textId="5372642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lastRenderedPageBreak/>
        <w:t>T</w:t>
      </w:r>
      <w:r w:rsidRPr="005C0322">
        <w:rPr>
          <w:rFonts w:ascii="David" w:hAnsi="David" w:cs="David"/>
          <w:sz w:val="28"/>
          <w:szCs w:val="28"/>
        </w:rPr>
        <w:t>he division of voters between the various parti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76E90CF1" w14:textId="77777777" w:rsidR="000563BF" w:rsidRPr="005C0322" w:rsidRDefault="000563BF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FC7FCF1" w14:textId="29FA2EEA" w:rsidR="00F11750" w:rsidRPr="005C0322" w:rsidRDefault="006C640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7DE69EBF" wp14:editId="1364FA21">
            <wp:extent cx="4762500" cy="47625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76FFD" w14:textId="77777777" w:rsidR="0010102B" w:rsidRPr="005C0322" w:rsidRDefault="0010102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</w:p>
    <w:p w14:paraId="12DA07C0" w14:textId="36CFE39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3AF27AE" w14:textId="77777777" w:rsidR="00F11750" w:rsidRPr="005C0322" w:rsidRDefault="00F11750" w:rsidP="00326955">
      <w:pPr>
        <w:pStyle w:val="Default"/>
        <w:rPr>
          <w:rFonts w:ascii="David" w:hAnsi="David" w:cs="David"/>
          <w:rtl/>
          <w:lang w:val="en-US"/>
        </w:rPr>
      </w:pPr>
    </w:p>
    <w:p w14:paraId="6D6FDBF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rtl/>
          <w:lang w:val="en-US"/>
        </w:rPr>
      </w:pPr>
    </w:p>
    <w:p w14:paraId="3ADDDF18" w14:textId="0BDADD22" w:rsidR="00E17FE5" w:rsidRPr="005C0322" w:rsidRDefault="00E17FE5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66621A5F" w14:textId="1E6972E9" w:rsidR="001F54B1" w:rsidRPr="005C0322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  <w:r w:rsidRPr="005C0322">
        <w:rPr>
          <w:rFonts w:ascii="David" w:hAnsi="David" w:cs="David"/>
          <w:noProof/>
          <w:color w:val="000000"/>
          <w:sz w:val="20"/>
          <w:szCs w:val="20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E79BD72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7C4610F7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E851D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0C742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DE9AA7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2C7265D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682C8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0C7BCAE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763E223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A181CE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D5824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B9CD8E1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9813E6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C422AF5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92F9B5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B32AA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115FAB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052E4D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1F3A14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A4CEE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FE03C90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CD31E6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5FCDD2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0BE073D" w14:textId="60BCCC2D" w:rsidR="001F54B1" w:rsidRPr="005C0322" w:rsidRDefault="00D328FD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</w:rPr>
        <w:t>The (test) confusion matrix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45F1BE3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00AC96ED" w14:textId="54595AD2" w:rsidR="00D328FD" w:rsidRPr="005C0322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5C0322" w:rsidRDefault="00D328FD" w:rsidP="00F0342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361AE5D5" w14:textId="6B63C66C" w:rsidR="00181BE7" w:rsidRPr="005C0322" w:rsidRDefault="00DA448A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proofErr w:type="spellStart"/>
      <w:r w:rsidRPr="005C0322">
        <w:rPr>
          <w:rFonts w:ascii="David" w:hAnsi="David" w:cs="David"/>
          <w:sz w:val="28"/>
          <w:szCs w:val="28"/>
        </w:rPr>
        <w:t>est</w:t>
      </w:r>
      <w:proofErr w:type="spellEnd"/>
      <w:r w:rsidRPr="005C0322">
        <w:rPr>
          <w:rFonts w:ascii="David" w:hAnsi="David" w:cs="David"/>
          <w:sz w:val="28"/>
          <w:szCs w:val="28"/>
        </w:rPr>
        <w:t xml:space="preserve"> error for the predicted vot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  <w:r w:rsidR="00181BE7" w:rsidRPr="005C0322">
        <w:rPr>
          <w:rFonts w:ascii="David" w:hAnsi="David" w:cs="David"/>
          <w:sz w:val="28"/>
          <w:szCs w:val="28"/>
          <w:lang w:val="en-US"/>
        </w:rPr>
        <w:t xml:space="preserve"> 0.0779*100 = 7.79%</w:t>
      </w:r>
    </w:p>
    <w:p w14:paraId="6DC003F5" w14:textId="7A64CF67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2F5FDD6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327D993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A8D60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C599501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004788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B1F1F69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F96A18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4E47F1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BB84A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D25005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89096E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C7AE8A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239A1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E7ADD4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915291D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BE107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12FAAB2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D4BA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DCF8FB5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A7773EE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2AD69E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87596EF" w14:textId="3B6D5631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4 - transportation services:</w:t>
      </w:r>
    </w:p>
    <w:p w14:paraId="6C9076C1" w14:textId="77777777" w:rsidR="00154636" w:rsidRPr="005C0322" w:rsidRDefault="00154636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1DDF84A" w14:textId="21C4B63C" w:rsidR="00D02155" w:rsidRPr="005C0322" w:rsidRDefault="00967F53" w:rsidP="00AD7B2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alculate the probability that each citizen vote</w:t>
      </w:r>
      <w:r w:rsidR="008E4442" w:rsidRPr="005C0322">
        <w:rPr>
          <w:rFonts w:ascii="David" w:hAnsi="David" w:cs="David"/>
          <w:sz w:val="28"/>
          <w:szCs w:val="28"/>
          <w:lang w:val="en-US"/>
        </w:rPr>
        <w:t>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for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some party</w:t>
      </w:r>
      <w:r w:rsidR="00C61C7A" w:rsidRPr="005C0322">
        <w:rPr>
          <w:rFonts w:ascii="David" w:hAnsi="David" w:cs="David"/>
          <w:sz w:val="28"/>
          <w:szCs w:val="28"/>
          <w:lang w:val="en-US"/>
        </w:rPr>
        <w:t>, and if the probability is greater from the transportation threshold(that we have determined</w:t>
      </w:r>
      <w:r w:rsidR="00DA1CFC" w:rsidRPr="005C0322">
        <w:rPr>
          <w:rFonts w:ascii="David" w:hAnsi="David" w:cs="David"/>
          <w:sz w:val="28"/>
          <w:szCs w:val="28"/>
          <w:lang w:val="en-US"/>
        </w:rPr>
        <w:t xml:space="preserve"> for 0.8</w:t>
      </w:r>
      <w:r w:rsidR="00C61C7A" w:rsidRPr="005C0322">
        <w:rPr>
          <w:rFonts w:ascii="David" w:hAnsi="David" w:cs="David"/>
          <w:sz w:val="28"/>
          <w:szCs w:val="28"/>
          <w:lang w:val="en-US"/>
        </w:rPr>
        <w:t xml:space="preserve">),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we add this citizen to the result list</w:t>
      </w:r>
      <w:r w:rsidR="00FF42D1" w:rsidRPr="005C0322">
        <w:rPr>
          <w:rFonts w:ascii="David" w:hAnsi="David" w:cs="David"/>
          <w:sz w:val="28"/>
          <w:szCs w:val="28"/>
          <w:lang w:val="en-US"/>
        </w:rPr>
        <w:t xml:space="preserve"> in </w:t>
      </w:r>
      <w:r w:rsidR="008E4442" w:rsidRPr="005C0322">
        <w:rPr>
          <w:rFonts w:ascii="David" w:hAnsi="David" w:cs="David"/>
          <w:sz w:val="28"/>
          <w:szCs w:val="28"/>
          <w:lang w:val="en-US"/>
        </w:rPr>
        <w:t xml:space="preserve">a </w:t>
      </w:r>
      <w:r w:rsidR="00FF42D1" w:rsidRPr="005C0322">
        <w:rPr>
          <w:rFonts w:ascii="David" w:hAnsi="David" w:cs="David"/>
          <w:sz w:val="28"/>
          <w:szCs w:val="28"/>
          <w:lang w:val="en-US"/>
        </w:rPr>
        <w:t>specific label</w:t>
      </w:r>
      <w:r w:rsidR="00C61C7A"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1B1DDAC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14B1084D" w14:textId="3F91D159" w:rsidR="00903242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r w:rsidR="00903242" w:rsidRPr="005C0322">
        <w:rPr>
          <w:rFonts w:ascii="David" w:hAnsi="David" w:cs="David"/>
          <w:sz w:val="28"/>
          <w:szCs w:val="28"/>
          <w:lang w:val="en-US"/>
        </w:rPr>
        <w:t>he results that we get is:</w:t>
      </w:r>
    </w:p>
    <w:p w14:paraId="58191035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7773EC57" w14:textId="77777777" w:rsidR="00903242" w:rsidRPr="005C0322" w:rsidRDefault="00903242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4A1C2D8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{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lu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0C2E7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C5EBC6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296EB85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row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7A21A2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D10C8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DA54C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8F3704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26EB5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1E83F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BB9E9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364F4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2A9E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D072FF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7C8ABB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8715FA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6F7C6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00398F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0FFBA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135C07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625285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A89514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100933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1CB78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BA0E1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32BA49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e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F91CF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7C19A5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4BBDC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9BD17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629FC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C1FB9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3DE420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y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97BC6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241F5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CD388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Khaki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A20C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7461B9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79D34A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947A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3F98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4C4B31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7B0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CD4761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1DC2EF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Orang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A63377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ink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547A1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2DBDF3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0E9F7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0950D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urpl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46ECDB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Red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D723F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D8AF0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1643D16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2C5C88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AA573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lastRenderedPageBreak/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79E04B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Turquois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CB466B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D458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061D17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3AE223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6288B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23C9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4EE22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EBDDE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C3B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44E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38B45A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FB949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E807A5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E21D6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0A8E71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5A8E68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BA1A59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5B2B3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B9592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42CC62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4BB2C6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BA40C0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6ECF8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D079F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9BA4FD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555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01C9C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A62F5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73970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754F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088A21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Violet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BE7E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Whit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023F8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4BE90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B38446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Yellow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8A420F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}</w:t>
      </w:r>
    </w:p>
    <w:p w14:paraId="5B919A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BEF092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1C3EA9C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2B033EB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368A822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AB09D9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49A67E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5BD6BA1" w14:textId="76D9BDF8" w:rsidR="00E17FE5" w:rsidRPr="005C0322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F257914" w14:textId="77777777" w:rsidR="00666AD5" w:rsidRPr="005C0322" w:rsidRDefault="00666AD5" w:rsidP="001B1D89">
      <w:pPr>
        <w:pStyle w:val="Default"/>
        <w:rPr>
          <w:rFonts w:ascii="David" w:hAnsi="David" w:cs="David"/>
        </w:rPr>
      </w:pPr>
    </w:p>
    <w:p w14:paraId="5322C88F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A33DDA4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3ED8D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3F9C22E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CD2DD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61DE79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E924A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916F2B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17A012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0EE6312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711A67F7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CF29FD1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ECAFC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38560E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9EDD45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C92E2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495F8C" w14:textId="03F802DF" w:rsidR="00666AD5" w:rsidRPr="005C0322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lastRenderedPageBreak/>
        <w:t>Non-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5C0322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21885B31" w14:textId="5CC4B956" w:rsidR="0028643D" w:rsidRPr="005C0322" w:rsidRDefault="00970AB8" w:rsidP="001864B4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 xml:space="preserve"> </w:t>
      </w:r>
    </w:p>
    <w:sectPr w:rsidR="0028643D" w:rsidRPr="005C032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A7843" w14:textId="77777777" w:rsidR="00EB7AE5" w:rsidRDefault="00EB7AE5" w:rsidP="00ED7241">
      <w:pPr>
        <w:spacing w:after="0" w:line="240" w:lineRule="auto"/>
      </w:pPr>
      <w:r>
        <w:separator/>
      </w:r>
    </w:p>
  </w:endnote>
  <w:endnote w:type="continuationSeparator" w:id="0">
    <w:p w14:paraId="312FA241" w14:textId="77777777" w:rsidR="00EB7AE5" w:rsidRDefault="00EB7AE5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8C81F" w14:textId="77777777" w:rsidR="00EB7AE5" w:rsidRDefault="00EB7AE5" w:rsidP="00ED7241">
      <w:pPr>
        <w:spacing w:after="0" w:line="240" w:lineRule="auto"/>
      </w:pPr>
      <w:r>
        <w:separator/>
      </w:r>
    </w:p>
  </w:footnote>
  <w:footnote w:type="continuationSeparator" w:id="0">
    <w:p w14:paraId="3653B9D8" w14:textId="77777777" w:rsidR="00EB7AE5" w:rsidRDefault="00EB7AE5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proofErr w:type="spellStart"/>
    <w:r>
      <w:t>Ilan</w:t>
    </w:r>
    <w:proofErr w:type="spellEnd"/>
    <w:r>
      <w:t xml:space="preserve">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kwrwUAkroN6CwAAAA="/>
  </w:docVars>
  <w:rsids>
    <w:rsidRoot w:val="001F5047"/>
    <w:rsid w:val="00034CED"/>
    <w:rsid w:val="000563BF"/>
    <w:rsid w:val="0006046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643D"/>
    <w:rsid w:val="002A1F4A"/>
    <w:rsid w:val="00326955"/>
    <w:rsid w:val="0033218A"/>
    <w:rsid w:val="003719AE"/>
    <w:rsid w:val="00426638"/>
    <w:rsid w:val="004D657A"/>
    <w:rsid w:val="005134C4"/>
    <w:rsid w:val="00565692"/>
    <w:rsid w:val="005B40D6"/>
    <w:rsid w:val="005C0322"/>
    <w:rsid w:val="005C1211"/>
    <w:rsid w:val="006141F4"/>
    <w:rsid w:val="00650213"/>
    <w:rsid w:val="00665A7F"/>
    <w:rsid w:val="00666AD5"/>
    <w:rsid w:val="006C2D1A"/>
    <w:rsid w:val="006C640B"/>
    <w:rsid w:val="006C683B"/>
    <w:rsid w:val="006D1AF2"/>
    <w:rsid w:val="00724FF9"/>
    <w:rsid w:val="0073048A"/>
    <w:rsid w:val="0079584B"/>
    <w:rsid w:val="007E129A"/>
    <w:rsid w:val="008145D2"/>
    <w:rsid w:val="008277A2"/>
    <w:rsid w:val="00863A37"/>
    <w:rsid w:val="00894894"/>
    <w:rsid w:val="008E4442"/>
    <w:rsid w:val="008E765F"/>
    <w:rsid w:val="00903242"/>
    <w:rsid w:val="009570A0"/>
    <w:rsid w:val="00967F53"/>
    <w:rsid w:val="00970AB8"/>
    <w:rsid w:val="009B74C9"/>
    <w:rsid w:val="00AA4566"/>
    <w:rsid w:val="00AD7B2E"/>
    <w:rsid w:val="00AE4283"/>
    <w:rsid w:val="00B37EDE"/>
    <w:rsid w:val="00B444AA"/>
    <w:rsid w:val="00B444B6"/>
    <w:rsid w:val="00BF406C"/>
    <w:rsid w:val="00C27AFC"/>
    <w:rsid w:val="00C51687"/>
    <w:rsid w:val="00C61C7A"/>
    <w:rsid w:val="00C6756E"/>
    <w:rsid w:val="00C76ECF"/>
    <w:rsid w:val="00C80DDA"/>
    <w:rsid w:val="00CC3A05"/>
    <w:rsid w:val="00D02155"/>
    <w:rsid w:val="00D328FD"/>
    <w:rsid w:val="00D70418"/>
    <w:rsid w:val="00D80301"/>
    <w:rsid w:val="00DA1CFC"/>
    <w:rsid w:val="00DA448A"/>
    <w:rsid w:val="00E051B4"/>
    <w:rsid w:val="00E17FE5"/>
    <w:rsid w:val="00EA3EC4"/>
    <w:rsid w:val="00EB7AE5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8</Pages>
  <Words>1427</Words>
  <Characters>8140</Characters>
  <Application>Microsoft Office Word</Application>
  <DocSecurity>0</DocSecurity>
  <Lines>67</Lines>
  <Paragraphs>1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74</cp:revision>
  <dcterms:created xsi:type="dcterms:W3CDTF">2020-05-19T14:27:00Z</dcterms:created>
  <dcterms:modified xsi:type="dcterms:W3CDTF">2020-05-24T10:54:00Z</dcterms:modified>
</cp:coreProperties>
</file>